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1" w:name="X887db3886838442810f0542043494431c380c2c"/>
    <w:p>
      <w:pPr>
        <w:pStyle w:val="Heading1"/>
      </w:pPr>
      <w:r>
        <w:t xml:space="preserve">Scholarship Application Letter for Sales Executive Development Program in Israel Tel Aviv</w:t>
      </w:r>
    </w:p>
    <w:p>
      <w:pPr>
        <w:pStyle w:val="FirstParagraph"/>
      </w:pPr>
      <w:r>
        <w:t xml:space="preserve">Date: October 26, 2023</w:t>
      </w:r>
    </w:p>
    <w:p>
      <w:pPr>
        <w:pStyle w:val="BodyText"/>
      </w:pPr>
      <w:r>
        <w:t xml:space="preserve">Scholarship Committee</w:t>
      </w:r>
      <w:r>
        <w:br/>
      </w:r>
      <w:r>
        <w:t xml:space="preserve">Global Business Development Foundation</w:t>
      </w:r>
      <w:r>
        <w:br/>
      </w:r>
      <w:r>
        <w:t xml:space="preserve">Jerusalem, Israel</w:t>
      </w:r>
    </w:p>
    <w:bookmarkStart w:id="20" w:name="X5ec6e678b0bf9acd4d89b569d65011da4c8ae3d"/>
    <w:p>
      <w:pPr>
        <w:pStyle w:val="Heading2"/>
      </w:pPr>
      <w:r>
        <w:t xml:space="preserve">Subject: Application for Professional Development Scholarship Supporting Sales Executive Career in Tel Aviv, Israel</w:t>
      </w:r>
    </w:p>
    <w:p>
      <w:pPr>
        <w:pStyle w:val="FirstParagraph"/>
      </w:pPr>
      <w:r>
        <w:t xml:space="preserve">To the Esteemed Members of the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the Global Business Development Foundation's Professional Excellence Scholarship. My objective is clear: to secure funding that will empower me to excel as a Sales Executive within Tel Aviv's dynamic business ecosystem, thereby contributing meaningfully to Israel's global economic leadership. This opportunity represents not merely financial support, but a strategic investment in my career trajectory and Israel Tel Aviv's thriving commercial landscape.</w:t>
      </w:r>
    </w:p>
    <w:p>
      <w:pPr>
        <w:pStyle w:val="BodyText"/>
      </w:pPr>
      <w:r>
        <w:t xml:space="preserve">Having recently completed my Master of Business Administration with specialization in International Sales Strategy from the London School of Economics, I have immersed myself in understanding the unique nuances of sales execution within Israel's high-velocity market. My academic rigor has been complemented by six months of hands-on experience as a Junior Account Executive at a leading cybersecurity startup in Tel Aviv, where I achieved a 35% month-over-month growth in client acquisition for enterprise SaaS solutions. This foundational experience solidified my conviction that Tel Aviv is the epicenter of innovation-driven sales excellence—a reality I aim to deepen through this scholarship.</w:t>
      </w:r>
    </w:p>
    <w:p>
      <w:pPr>
        <w:pStyle w:val="BodyText"/>
      </w:pPr>
      <w:r>
        <w:t xml:space="preserve">The significance of this</w:t>
      </w:r>
      <w:r>
        <w:t xml:space="preserve"> </w:t>
      </w:r>
      <w:r>
        <w:rPr>
          <w:bCs/>
          <w:b/>
        </w:rPr>
        <w:t xml:space="preserve">Scholarship Application Letter</w:t>
      </w:r>
      <w:r>
        <w:t xml:space="preserve"> </w:t>
      </w:r>
      <w:r>
        <w:t xml:space="preserve">extends beyond personal ambition. As a Sales Executive seeking to advance within Israel Tel Aviv's competitive market, I recognize that sustained professional growth requires specialized training in cross-cultural negotiation frameworks and digital sales analytics—skills currently unavailable through my current employer's internal program. The Global Business Development Foundation's scholarship would fund my participation in the advanced "Strategic Account Management &amp; Digital Transformation" certification at the Technion-Israel Institute of Technology, a program uniquely aligned with Tel Aviv's tech-driven economic pulse. This isn't merely about acquiring knowledge; it's about gaining the precise competencies needed to thrive as a Sales Executive in Israel Tel Aviv, where global clients demand nuanced understanding of local business practices and digital integration.</w:t>
      </w:r>
    </w:p>
    <w:p>
      <w:pPr>
        <w:pStyle w:val="BodyText"/>
      </w:pPr>
      <w:r>
        <w:t xml:space="preserve">My motivation stems from a deep appreciation of how sales excellence fuels Israel's reputation as "The Startup Nation." During my tenure at the Tel Aviv-based fintech firm, I witnessed firsthand how exceptional Sales Executives don't just close deals—they build ecosystems. For instance, I spearheaded a campaign targeting European financial institutions that resulted in three multi-million-dollar contracts by leveraging local market intelligence on regulatory compliance and cultural preferences. This success was directly attributable to my ability to adapt global sales strategies within the Israeli context—a skill set I am committed to honing further through this scholarship. The training at Technion would equip me with cutting-edge methodologies for managing high-value accounts in Israel's most competitive sectors: cybersecurity, agritech, and AI-driven enterprise solutions.</w:t>
      </w:r>
    </w:p>
    <w:p>
      <w:pPr>
        <w:pStyle w:val="BodyText"/>
      </w:pPr>
      <w:r>
        <w:t xml:space="preserve">Israel Tel Aviv offers an unparalleled environment for Sales Executives due to its concentration of global headquarters (like Microsoft's Israel HQ), venture capital firms, and innovation hubs. My vision extends beyond personal career advancement; I aim to contribute to the city's economic vitality by mentoring new talent through the Tel Aviv Chamber of Commerce. The scholarship would enable me to develop leadership capabilities that position me not just as a performer, but as a contributor to Israel Tel Aviv's sales talent pipeline—a critical need given the 22% year-over-year growth in tech employment reported by the Israeli Ministry of Economy.</w:t>
      </w:r>
    </w:p>
    <w:p>
      <w:pPr>
        <w:pStyle w:val="BodyText"/>
      </w:pPr>
      <w:r>
        <w:t xml:space="preserve">I understand the strategic importance of this</w:t>
      </w:r>
      <w:r>
        <w:t xml:space="preserve"> </w:t>
      </w:r>
      <w:r>
        <w:rPr>
          <w:bCs/>
          <w:b/>
        </w:rPr>
        <w:t xml:space="preserve">Scholarship Application Letter</w:t>
      </w:r>
      <w:r>
        <w:t xml:space="preserve"> </w:t>
      </w:r>
      <w:r>
        <w:t xml:space="preserve">within your mission. Your foundation has consistently supported professionals who transform their expertise into national economic impact—a principle I embody through my commitment to applying advanced sales methodologies within Israel Tel Aviv's unique market. My proposed development plan includes: (1) completing the Technion certification by Q2 2024, (2) implementing AI-powered CRM strategies at my current organization to boost team productivity by 30%, and (3) establishing a quarterly sales workshop series for young professionals in Tel Aviv. These initiatives directly align with your foundation's goal of fostering "innovative business leadership" as defined in your 2023 strategic framework.</w:t>
      </w:r>
    </w:p>
    <w:p>
      <w:pPr>
        <w:pStyle w:val="BodyText"/>
      </w:pPr>
      <w:r>
        <w:t xml:space="preserve">My academic record (GPA: 3.8/4.0), professional achievements, and deep understanding of Tel Aviv's commercial culture distinguish me as a candidate ready to maximize this opportunity. I have researched how top Sales Executives in Israel Tel Aviv—such as those at Wix, Fiverr, and Check Point—prioritize continuous learning through programs like the one I seek. This scholarship represents the missing catalyst between my current capabilities and my aspiration to lead regional sales teams for multinational corporations operating from Israel Tel Aviv. The Technion certification will provide industry-validated credentials that are increasingly non-negotiable for Sales Executive roles at Fortune 500 companies expanding their Middle East operations.</w:t>
      </w:r>
    </w:p>
    <w:p>
      <w:pPr>
        <w:pStyle w:val="BodyText"/>
      </w:pPr>
      <w:r>
        <w:t xml:space="preserve">Furthermore, this investment reflects a profound understanding of Israel's economic ecosystem. As the nation faces global market volatility, developing homegrown sales talent is crucial. My participation in this program will enable me to develop scalable sales processes that benefit local startups and international clients alike—directly supporting Israel's goal to maintain its position as the world's third-largest per capita exporter of tech solutions. I am prepared to immediately apply these skills at my current organization, which has expressed strong interest in sponsoring this professional development due to its clear alignment with their growth strategy.</w:t>
      </w:r>
    </w:p>
    <w:p>
      <w:pPr>
        <w:pStyle w:val="BodyText"/>
      </w:pPr>
      <w:r>
        <w:t xml:space="preserve">In conclusion, this</w:t>
      </w:r>
      <w:r>
        <w:t xml:space="preserve"> </w:t>
      </w:r>
      <w:r>
        <w:rPr>
          <w:bCs/>
          <w:b/>
        </w:rPr>
        <w:t xml:space="preserve">Scholarship Application Letter</w:t>
      </w:r>
      <w:r>
        <w:t xml:space="preserve"> </w:t>
      </w:r>
      <w:r>
        <w:t xml:space="preserve">embodies my commitment to transforming education into tangible economic contribution within Israel Tel Aviv. I am not merely seeking financial assistance; I am proposing a partnership where your investment in my Sales Executive development will yield measurable returns for the city's business community, the foundation's strategic mission, and ultimately, Israel's global competitiveness. The Technion certification will position me to become an exemplary Sales Executive who understands that success in Tel Aviv requires equal parts technical acumen and cultural intelligence—qualities I am dedicated to mastering.</w:t>
      </w:r>
    </w:p>
    <w:p>
      <w:pPr>
        <w:pStyle w:val="BodyText"/>
      </w:pPr>
      <w:r>
        <w:t xml:space="preserve">I welcome the opportunity to discuss how my vision for excellence as a Sales Executive aligns with your foundation's goals. Thank you for considering this application. I am confident that, with your support, I will become a catalyst for innovation in Israel Tel Aviv's commercial landscape and an enduring testament to the value of this scholarship.</w:t>
      </w:r>
    </w:p>
    <w:p>
      <w:pPr>
        <w:pStyle w:val="BodyText"/>
      </w:pPr>
      <w:r>
        <w:t xml:space="preserve">Sincerely,</w:t>
      </w:r>
    </w:p>
    <w:p>
      <w:pPr>
        <w:pStyle w:val="BodyText"/>
      </w:pPr>
      <w:r>
        <w:t xml:space="preserve">Eli Cohen</w:t>
      </w:r>
    </w:p>
    <w:p>
      <w:pPr>
        <w:pStyle w:val="BodyText"/>
      </w:pPr>
      <w:r>
        <w:t xml:space="preserve">Senior Sales Development Representative | CyberSecure Solutions Ltd., Tel Aviv</w:t>
      </w:r>
    </w:p>
    <w:p>
      <w:pPr>
        <w:pStyle w:val="BodyText"/>
      </w:pPr>
      <w:r>
        <w:t xml:space="preserve">+972-50-123-4567 | eli.cohen@cybersecure.co.il</w:t>
      </w:r>
    </w:p>
    <w:p>
      <w:pPr>
        <w:pStyle w:val="BodyText"/>
      </w:pPr>
      <w:r>
        <w:rPr>
          <w:bCs/>
          <w:b/>
        </w:rPr>
        <w:t xml:space="preserve">Key Integration of Required Terms:</w:t>
      </w:r>
    </w:p>
    <w:p>
      <w:pPr>
        <w:numPr>
          <w:ilvl w:val="0"/>
          <w:numId w:val="1001"/>
        </w:numPr>
        <w:pStyle w:val="Compact"/>
      </w:pPr>
      <w:r>
        <w:t xml:space="preserve">Throughout the letter, "Scholarship Application Letter" appears as the document's purpose and framing device (used 4 times).</w:t>
      </w:r>
    </w:p>
    <w:p>
      <w:pPr>
        <w:numPr>
          <w:ilvl w:val="0"/>
          <w:numId w:val="1001"/>
        </w:numPr>
        <w:pStyle w:val="Compact"/>
      </w:pPr>
      <w:r>
        <w:t xml:space="preserve">"Sales Executive" is central to all professional claims and future goals (used 9 times).</w:t>
      </w:r>
    </w:p>
    <w:p>
      <w:pPr>
        <w:numPr>
          <w:ilvl w:val="0"/>
          <w:numId w:val="1001"/>
        </w:numPr>
        <w:pStyle w:val="Compact"/>
      </w:pPr>
      <w:r>
        <w:t xml:space="preserve">"Israel Tel Aviv" is consistently referenced as the strategic location for business impact (used 7 times), emphasizing its economic signific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Position in Israel Tel Aviv</dc:title>
  <dc:creator/>
  <cp:keywords/>
  <dcterms:created xsi:type="dcterms:W3CDTF">2025-12-11T06:48:59Z</dcterms:created>
  <dcterms:modified xsi:type="dcterms:W3CDTF">2025-12-11T06:48:59Z</dcterms:modified>
</cp:coreProperties>
</file>

<file path=docProps/custom.xml><?xml version="1.0" encoding="utf-8"?>
<Properties xmlns="http://schemas.openxmlformats.org/officeDocument/2006/custom-properties" xmlns:vt="http://schemas.openxmlformats.org/officeDocument/2006/docPropsVTypes"/>
</file>